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a24eb3ca7c94db1341bb39a582c105db4b9ee64"/>
    <w:p>
      <w:pPr>
        <w:pStyle w:val="Heading1"/>
      </w:pPr>
      <w:r>
        <w:t xml:space="preserve">Cover Letter for Electronics Engineer Position in United Arab Emirates Dubai</w:t>
      </w:r>
    </w:p>
    <w:p>
      <w:pPr>
        <w:pStyle w:val="FirstParagraph"/>
      </w:pPr>
      <w:r>
        <w:t xml:space="preserve">Dear [Hiring Manager's Name],</w:t>
      </w:r>
    </w:p>
    <w:p>
      <w:pPr>
        <w:pStyle w:val="BodyText"/>
      </w:pPr>
      <w:r>
        <w:t xml:space="preserve">I am writing to express my interest in the Electronics Engineer position at your esteemed organization in the United Arab Emirates Dubai. As a highly motivated and technically proficient electronics engineer with a passion for innovation, I am eager to contribute my expertise to drive cutting-edge technological advancements in one of the world’s most dynamic and forward-thinking regions. The opportunity to work within Dubai’s vibrant tech ecosystem, where smart infrastructure, renewable energy solutions, and digital transformation are prioritized, aligns perfectly with my career goals and professional aspirations.</w:t>
      </w:r>
    </w:p>
    <w:p>
      <w:pPr>
        <w:pStyle w:val="BodyText"/>
      </w:pPr>
      <w:r>
        <w:t xml:space="preserve">With [X years] of experience in designing, developing, and optimizing electronic systems, I have cultivated a strong foundation in both analog and digital circuit design, embedded systems programming, signal processing, and automation technologies. My academic background in Electrical Engineering from [University Name], coupled with hands-on experience in industries ranging from telecommunications to renewable energy, has equipped me with the technical acumen to tackle complex engineering challenges. I am particularly drawn to the United Arab Emirates Dubai’s commitment to fostering innovation through initiatives like Smart Dubai and the Vision 2021, which emphasize the integration of advanced technologies into everyday life.</w:t>
      </w:r>
    </w:p>
    <w:p>
      <w:pPr>
        <w:pStyle w:val="BodyText"/>
      </w:pPr>
      <w:r>
        <w:t xml:space="preserve">As an Electronics Engineer, my work has consistently focused on delivering solutions that balance functionality, efficiency, and sustainability. For instance, during my tenure at [Previous Company Name], I led the development of a low-power sensor network for industrial monitoring systems, which improved operational efficiency by 25% while reducing energy consumption. This project required a deep understanding of microcontroller programming, wireless communication protocols (such as Zigbee and LoRa), and data acquisition techniques—skills that I believe are directly applicable to the demands of Dubai’s evolving technological landscape. Additionally, my experience in designing custom PCB layouts and troubleshooting complex electronic systems has honed my ability to deliver reliable solutions under tight deadlines.</w:t>
      </w:r>
    </w:p>
    <w:p>
      <w:pPr>
        <w:pStyle w:val="BodyText"/>
      </w:pPr>
      <w:r>
        <w:t xml:space="preserve">The United Arab Emirates Dubai is a hub for technological innovation, with a growing emphasis on smart cities, AI-driven infrastructure, and renewable energy integration. As an Electronics Engineer, I am keen to contribute to projects that leverage these trends. For example, my expertise in IoT (Internet of Things) systems could support the development of intelligent traffic management solutions or energy-efficient building automation systems—both of which are critical to Dubai’s sustainability goals. Furthermore, my familiarity with industry-standard tools such as MATLAB, SPICE simulations, and CAD software enables me to quickly adapt to new environments and collaborate effectively with cross-functional teams.</w:t>
      </w:r>
    </w:p>
    <w:p>
      <w:pPr>
        <w:pStyle w:val="BodyText"/>
      </w:pPr>
      <w:r>
        <w:t xml:space="preserve">What sets me apart as an Electronics Engineer is my ability to blend technical precision with a creative problem-solving mindset. I thrive in fast-paced settings where collaboration and continuous learning are paramount. In my previous role, I collaborated with a multidisciplinary team to design a solar-powered irrigation system for agricultural applications, which not only reduced reliance on grid electricity but also enhanced water conservation practices. This project required me to integrate knowledge of power electronics, sensor networks, and environmental systems—highlighting my versatility and dedication to impactful engineering solutions.</w:t>
      </w:r>
    </w:p>
    <w:p>
      <w:pPr>
        <w:pStyle w:val="BodyText"/>
      </w:pPr>
      <w:r>
        <w:t xml:space="preserve">Moreover, I am deeply inspired by the United Arab Emirates Dubai’s vision to become a global leader in technology and sustainability. The city’s investments in innovation hubs like the Dubai Future Foundation and its commitment to hosting international tech conferences provide an unparalleled environment for professionals like myself to grow and contribute meaningfully. I am particularly excited about the opportunity to work on projects that align with Dubai’s goals of reducing carbon footprints through smart energy solutions or advancing healthcare technologies through wearable devices and biomedical instrumentation.</w:t>
      </w:r>
    </w:p>
    <w:p>
      <w:pPr>
        <w:pStyle w:val="BodyText"/>
      </w:pPr>
      <w:r>
        <w:t xml:space="preserve">I am confident that my technical skills, combined with my passion for innovation, make me a strong candidate for the Electronics Engineer role at your organization. I am eager to bring my expertise in circuit design, system integration, and project management to support your team’s objectives while contributing to the broader technological advancement of the United Arab Emirates Dubai. I would welcome the opportunity to discuss how my background and vision align with your company’s mission.</w:t>
      </w:r>
    </w:p>
    <w:p>
      <w:pPr>
        <w:pStyle w:val="BodyText"/>
      </w:pPr>
      <w:r>
        <w:t xml:space="preserve">Thank you for considering my application. I look forward to the possibility of contributing to your organization’s success and playing a part in shaping the future of technology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4:43:50Z</dcterms:created>
  <dcterms:modified xsi:type="dcterms:W3CDTF">2026-07-23T04:43:50Z</dcterms:modified>
</cp:coreProperties>
</file>

<file path=docProps/custom.xml><?xml version="1.0" encoding="utf-8"?>
<Properties xmlns="http://schemas.openxmlformats.org/officeDocument/2006/custom-properties" xmlns:vt="http://schemas.openxmlformats.org/officeDocument/2006/docPropsVTypes"/>
</file>